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rPr>
          <w:bCs/>
          <w:b/>
        </w:rPr>
        <w:t xml:space="preserve">John Doe</w:t>
      </w:r>
      <w:r>
        <w:br/>
      </w:r>
      <w:r>
        <w:t xml:space="preserve">Amsterdam, Netherlands</w:t>
      </w:r>
      <w:r>
        <w:br/>
      </w:r>
      <w:r>
        <w:t xml:space="preserve">Email: john.doe@example.com | Phone: +31 612 345 678</w:t>
      </w:r>
    </w:p>
    <w:bookmarkEnd w:id="20"/>
    <w:p>
      <w:pPr>
        <w:pStyle w:val="BodyText"/>
      </w:pPr>
      <w:r>
        <w:rPr>
          <w:bCs/>
          <w:b/>
        </w:rPr>
        <w:t xml:space="preserve">Date:</w:t>
      </w:r>
      <w:r>
        <w:t xml:space="preserve"> </w:t>
      </w:r>
      <w:r>
        <w:t xml:space="preserve">October 25, 2023</w:t>
      </w:r>
    </w:p>
    <w:p>
      <w:pPr>
        <w:pStyle w:val="BodyText"/>
      </w:pPr>
      <w:r>
        <w:rPr>
          <w:bCs/>
          <w:b/>
        </w:rPr>
        <w:t xml:space="preserve">To:</w:t>
      </w:r>
      <w:r>
        <w:br/>
      </w:r>
      <w:r>
        <w:t xml:space="preserve">HR Department</w:t>
      </w:r>
      <w:r>
        <w:br/>
      </w:r>
      <w:r>
        <w:t xml:space="preserve">CheMolTech B.V.</w:t>
      </w:r>
      <w:r>
        <w:br/>
      </w:r>
      <w:r>
        <w:t xml:space="preserve">Kinkerstraat 10</w:t>
      </w:r>
      <w:r>
        <w:br/>
      </w:r>
      <w:r>
        <w:t xml:space="preserve">1015 AA Amsterdam</w:t>
      </w:r>
      <w:r>
        <w:br/>
      </w:r>
      <w:r>
        <w:t xml:space="preserve">Netherlands</w:t>
      </w:r>
    </w:p>
    <w:p>
      <w:pPr>
        <w:pStyle w:val="BodyText"/>
      </w:pPr>
      <w:r>
        <w:t xml:space="preserve">Dear Hiring Manager,</w:t>
      </w:r>
    </w:p>
    <w:p>
      <w:pPr>
        <w:pStyle w:val="BodyText"/>
      </w:pPr>
      <w:r>
        <w:t xml:space="preserve">I am writing to express my enthusiastic interest in the Chemist position at CheMolTech B.V. in Amsterdam, Netherlands. As a dedicated and experienced chemist with a strong background in [specific field, e.g., analytical chemistry, organic synthesis, or pharmaceutical development], I am eager to contribute my expertise to your innovative organization while immersing myself in the dynamic scientific community of the Netherlands Amsterdam. This opportunity aligns perfectly with my career goals and passion for advancing chemical research in a region renowned for its cutting-edge laboratories and collaborative spirit.</w:t>
      </w:r>
    </w:p>
    <w:p>
      <w:pPr>
        <w:pStyle w:val="BodyText"/>
      </w:pPr>
      <w:r>
        <w:t xml:space="preserve">Having worked as a Chemist for [previous company/organization], I have honed my skills in [specific skills, e.g., molecular analysis, process optimization, or green chemistry]. My work has consistently focused on solving complex problems through rigorous experimentation and data-driven decision-making. For instance, during my tenure at [previous employer], I led a project to develop a more efficient catalyst for sustainable chemical reactions, resulting in a 20% reduction in production costs and a significant decrease in environmental impact. This experience reinforced my belief that chemistry is not just about lab work but about creating solutions that benefit society and the planet.</w:t>
      </w:r>
    </w:p>
    <w:p>
      <w:pPr>
        <w:pStyle w:val="BodyText"/>
      </w:pPr>
      <w:r>
        <w:t xml:space="preserve">The Netherlands Amsterdam has long been a hub for scientific excellence, and I am particularly drawn to its reputation as a leader in [specific industry or research area, e.g., renewable energy, pharmaceutical innovation, or environmental science]. The city’s vibrant academic institutions, such as the University of Amsterdam and VU University Amsterdam, foster a culture of interdisciplinary collaboration that resonates with my own approach to problem-solving. I am especially inspired by CheMolTech B.V.’s commitment to [mention a specific value or project of the company], which mirrors my own dedication to [related goal, e.g., sustainability or technological advancement].</w:t>
      </w:r>
    </w:p>
    <w:p>
      <w:pPr>
        <w:pStyle w:val="BodyText"/>
      </w:pPr>
      <w:r>
        <w:t xml:space="preserve">One of the key reasons I am applying for this role is the unique opportunity to contribute to Amsterdam’s thriving chemistry sector. The Netherlands has positioned itself as a global pioneer in chemical innovation, with initiatives like the Dutch Chemical Industry Association (Nederlandse Vereniging voor Scheikunde) driving progress in research and development. As a Chemist, I am eager to collaborate with professionals who share this vision and to be part of a team that values both scientific rigor and creative thinking. The Netherlands Amsterdam’s emphasis on work-life balance, combined with its rich cultural tapestry, also makes it an ideal place for me to grow both personally and professionally.</w:t>
      </w:r>
    </w:p>
    <w:p>
      <w:pPr>
        <w:pStyle w:val="BodyText"/>
      </w:pPr>
      <w:r>
        <w:t xml:space="preserve">In addition to my technical expertise, I bring strong communication and teamwork skills that are essential in a fast-paced laboratory environment. I am fluent in English and have a basic understanding of Dutch, which allows me to engage effectively with colleagues and stakeholders across the Netherlands. My ability to translate complex scientific concepts into actionable strategies has been instrumental in previous roles, where I collaborated with cross-functional teams to deliver projects on time and within budget.</w:t>
      </w:r>
    </w:p>
    <w:p>
      <w:pPr>
        <w:pStyle w:val="BodyText"/>
      </w:pPr>
      <w:r>
        <w:t xml:space="preserve">What excites me most about CheMolTech B.V. is your focus on [specific company initiative or product]. As a Chemist, I am confident that my hands-on experience with [relevant techniques or tools, e.g., HPLC, GC-MS, or computational modeling] and my proactive approach to learning will enable me to make an immediate impact. I am particularly interested in exploring how your organization is addressing [current challenge or opportunity in the field], and I would welcome the chance to discuss how my background aligns with your goals.</w:t>
      </w:r>
    </w:p>
    <w:p>
      <w:pPr>
        <w:pStyle w:val="BodyText"/>
      </w:pPr>
      <w:r>
        <w:t xml:space="preserve">Thank you for considering my application. I would be honored to contribute my skills and passion for chemistry to CheMolTech B.V. in Netherlands Amsterdam. Please feel free to contact me at +31 612 345 678 or john.doe@example.com if you require any additional information or wish to schedule an interview. I look forward to the possibility of discussing this opportunity further and demonstrating how my expertise as a Chemist can support your team’s success.</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Netherlands Amsterdam</dc:title>
  <dc:creator/>
  <dc:language>en</dc:language>
  <cp:keywords/>
  <dcterms:created xsi:type="dcterms:W3CDTF">2025-12-12T02:51:15Z</dcterms:created>
  <dcterms:modified xsi:type="dcterms:W3CDTF">2025-12-12T02:51:15Z</dcterms:modified>
</cp:coreProperties>
</file>

<file path=docProps/custom.xml><?xml version="1.0" encoding="utf-8"?>
<Properties xmlns="http://schemas.openxmlformats.org/officeDocument/2006/custom-properties" xmlns:vt="http://schemas.openxmlformats.org/officeDocument/2006/docPropsVTypes"/>
</file>